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AF89C" w14:textId="77777777" w:rsidR="00E621FB" w:rsidRPr="00E621FB" w:rsidRDefault="00E621FB" w:rsidP="00E621FB">
      <w:p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Wellness Essay Prompt:</w:t>
      </w:r>
    </w:p>
    <w:p w14:paraId="50A0714F" w14:textId="77777777" w:rsidR="00E621FB" w:rsidRPr="00E621FB" w:rsidRDefault="00E621FB" w:rsidP="00E621FB">
      <w:p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 xml:space="preserve">Research a Wellness strategy that interests you then write a </w:t>
      </w:r>
      <w:proofErr w:type="gramStart"/>
      <w:r w:rsidRPr="00E621FB">
        <w:rPr>
          <w:rFonts w:ascii="Arial" w:hAnsi="Arial" w:cs="Arial"/>
          <w:i/>
          <w:iCs/>
        </w:rPr>
        <w:t>4-5 page</w:t>
      </w:r>
      <w:proofErr w:type="gramEnd"/>
      <w:r w:rsidRPr="00E621FB">
        <w:rPr>
          <w:rFonts w:ascii="Arial" w:hAnsi="Arial" w:cs="Arial"/>
          <w:i/>
          <w:iCs/>
        </w:rPr>
        <w:t xml:space="preserve"> essay. You may use ideas from Global Health and Wellness Strategies page or choose something that truly interests you. </w:t>
      </w:r>
    </w:p>
    <w:p w14:paraId="3627BF1D" w14:textId="77777777" w:rsidR="00E621FB" w:rsidRPr="00E621FB" w:rsidRDefault="00E621FB" w:rsidP="00E621FB">
      <w:p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Format:</w:t>
      </w:r>
    </w:p>
    <w:p w14:paraId="2DDB8617" w14:textId="77777777" w:rsidR="00E621FB" w:rsidRPr="00E621FB" w:rsidRDefault="00E621FB" w:rsidP="00E621F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Intro to your wellness strategy,</w:t>
      </w:r>
    </w:p>
    <w:p w14:paraId="59B3EFEE" w14:textId="77777777" w:rsidR="00E621FB" w:rsidRPr="00E621FB" w:rsidRDefault="00E621FB" w:rsidP="00E621F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Background/origin of your technique,</w:t>
      </w:r>
    </w:p>
    <w:p w14:paraId="6708538D" w14:textId="77777777" w:rsidR="00E621FB" w:rsidRPr="00E621FB" w:rsidRDefault="00E621FB" w:rsidP="00E621F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Ailments/issues it helps with proof from research,</w:t>
      </w:r>
    </w:p>
    <w:p w14:paraId="457A3D1C" w14:textId="77777777" w:rsidR="00E621FB" w:rsidRPr="00E621FB" w:rsidRDefault="00E621FB" w:rsidP="00E621F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New and interesting facts,</w:t>
      </w:r>
    </w:p>
    <w:p w14:paraId="7D8742CB" w14:textId="77777777" w:rsidR="00E621FB" w:rsidRPr="00E621FB" w:rsidRDefault="00E621FB" w:rsidP="00E621F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Conclusion</w:t>
      </w:r>
    </w:p>
    <w:p w14:paraId="491A6DF7" w14:textId="77777777" w:rsidR="00E621FB" w:rsidRPr="00E621FB" w:rsidRDefault="00E621FB" w:rsidP="00E621FB">
      <w:pPr>
        <w:numPr>
          <w:ilvl w:val="0"/>
          <w:numId w:val="1"/>
        </w:numPr>
        <w:rPr>
          <w:rFonts w:ascii="Arial" w:hAnsi="Arial" w:cs="Arial"/>
          <w:i/>
          <w:iCs/>
        </w:rPr>
      </w:pPr>
      <w:proofErr w:type="gramStart"/>
      <w:r w:rsidRPr="00E621FB">
        <w:rPr>
          <w:rFonts w:ascii="Arial" w:hAnsi="Arial" w:cs="Arial"/>
          <w:i/>
          <w:iCs/>
        </w:rPr>
        <w:t>Works  Cited</w:t>
      </w:r>
      <w:proofErr w:type="gramEnd"/>
      <w:r w:rsidRPr="00E621FB">
        <w:rPr>
          <w:rFonts w:ascii="Arial" w:hAnsi="Arial" w:cs="Arial"/>
          <w:i/>
          <w:iCs/>
        </w:rPr>
        <w:t xml:space="preserve"> page - include at least 3-5 credible resources preferably from MC Library Electronic Database (documentaries count as well).</w:t>
      </w:r>
    </w:p>
    <w:p w14:paraId="15F97F44" w14:textId="77777777" w:rsidR="00E621FB" w:rsidRPr="00E621FB" w:rsidRDefault="00E621FB" w:rsidP="00E621FB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 xml:space="preserve">MLA 12 point </w:t>
      </w:r>
      <w:proofErr w:type="gramStart"/>
      <w:r w:rsidRPr="00E621FB">
        <w:rPr>
          <w:rFonts w:ascii="Arial" w:hAnsi="Arial" w:cs="Arial"/>
          <w:i/>
          <w:iCs/>
        </w:rPr>
        <w:t>font ,</w:t>
      </w:r>
      <w:proofErr w:type="gramEnd"/>
      <w:r w:rsidRPr="00E621FB">
        <w:rPr>
          <w:rFonts w:ascii="Arial" w:hAnsi="Arial" w:cs="Arial"/>
          <w:i/>
          <w:iCs/>
        </w:rPr>
        <w:t xml:space="preserve"> double spaced, Times New Roman. </w:t>
      </w:r>
      <w:proofErr w:type="spellStart"/>
      <w:r w:rsidRPr="00E621FB">
        <w:rPr>
          <w:rFonts w:ascii="Arial" w:hAnsi="Arial" w:cs="Arial"/>
          <w:i/>
          <w:iCs/>
        </w:rPr>
        <w:t>MLA_revised</w:t>
      </w:r>
      <w:proofErr w:type="spellEnd"/>
      <w:r w:rsidRPr="00E621FB">
        <w:rPr>
          <w:rFonts w:ascii="Arial" w:hAnsi="Arial" w:cs="Arial"/>
          <w:i/>
          <w:iCs/>
        </w:rPr>
        <w:t xml:space="preserve"> 8th_edition_changes-1.pdf</w:t>
      </w:r>
    </w:p>
    <w:p w14:paraId="1F9401B6" w14:textId="77777777" w:rsidR="00E621FB" w:rsidRPr="00E621FB" w:rsidRDefault="00E621FB" w:rsidP="00E621FB">
      <w:pPr>
        <w:rPr>
          <w:rFonts w:ascii="Arial" w:hAnsi="Arial" w:cs="Arial"/>
          <w:i/>
          <w:iCs/>
        </w:rPr>
      </w:pPr>
      <w:r w:rsidRPr="00E621FB">
        <w:rPr>
          <w:rFonts w:ascii="Arial" w:hAnsi="Arial" w:cs="Arial"/>
          <w:i/>
          <w:iCs/>
        </w:rPr>
        <w:t>Actions</w:t>
      </w:r>
    </w:p>
    <w:p w14:paraId="40E5BAEC" w14:textId="77777777" w:rsidR="00D15BD5" w:rsidRPr="00C9347C" w:rsidRDefault="00D15BD5">
      <w:pPr>
        <w:rPr>
          <w:rFonts w:ascii="Arial" w:hAnsi="Arial" w:cs="Arial"/>
          <w:i/>
          <w:iCs/>
        </w:rPr>
      </w:pPr>
    </w:p>
    <w:sectPr w:rsidR="00D15BD5" w:rsidRPr="00C934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07FB4"/>
    <w:multiLevelType w:val="multilevel"/>
    <w:tmpl w:val="0548E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520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bIwNTIyMDCyMDNW0lEKTi0uzszPAykwrAUAh9+CbiwAAAA="/>
  </w:docVars>
  <w:rsids>
    <w:rsidRoot w:val="00E621FB"/>
    <w:rsid w:val="00C9347C"/>
    <w:rsid w:val="00D15BD5"/>
    <w:rsid w:val="00E62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40BA6"/>
  <w15:chartTrackingRefBased/>
  <w15:docId w15:val="{34146862-7B57-4CD2-A71D-DFE6B67AF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9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4T20:47:00Z</dcterms:created>
  <dcterms:modified xsi:type="dcterms:W3CDTF">2022-04-14T20:47:00Z</dcterms:modified>
</cp:coreProperties>
</file>